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DDD328" w14:textId="3ABCE6BE" w:rsidR="00D551E4" w:rsidRPr="00D551E4" w:rsidRDefault="00D551E4" w:rsidP="00D551E4">
      <w:pPr>
        <w:spacing w:after="60"/>
        <w:jc w:val="center"/>
        <w:rPr>
          <w:rFonts w:ascii="Times New Roman" w:hAnsi="Times New Roman"/>
          <w:b/>
          <w:bCs/>
          <w:color w:val="262626" w:themeColor="text1" w:themeTint="D9"/>
          <w:sz w:val="34"/>
          <w:szCs w:val="34"/>
          <w:lang w:val="en-US"/>
        </w:rPr>
      </w:pPr>
      <w:r w:rsidRPr="00D551E4">
        <w:rPr>
          <w:rFonts w:ascii="Times New Roman" w:hAnsi="Times New Roman"/>
          <w:b/>
          <w:bCs/>
          <w:color w:val="262626" w:themeColor="text1" w:themeTint="D9"/>
          <w:sz w:val="34"/>
          <w:szCs w:val="34"/>
          <w:lang w:val="en-US"/>
        </w:rPr>
        <w:t>BÀI THỰC HÀNH SỐ 11</w:t>
      </w:r>
    </w:p>
    <w:p w14:paraId="15EAC966" w14:textId="7C9801C1" w:rsidR="00284FC9" w:rsidRPr="00D551E4" w:rsidRDefault="00284FC9" w:rsidP="00284FC9">
      <w:pPr>
        <w:spacing w:after="60"/>
        <w:rPr>
          <w:rFonts w:ascii="Times New Roman" w:hAnsi="Times New Roman"/>
          <w:color w:val="262626" w:themeColor="text1" w:themeTint="D9"/>
          <w:sz w:val="28"/>
          <w:szCs w:val="28"/>
          <w:lang w:val="en-US"/>
        </w:rPr>
      </w:pPr>
      <w:r w:rsidRPr="00D551E4">
        <w:rPr>
          <w:rFonts w:ascii="Times New Roman" w:hAnsi="Times New Roman"/>
          <w:color w:val="262626" w:themeColor="text1" w:themeTint="D9"/>
          <w:sz w:val="28"/>
          <w:szCs w:val="28"/>
        </w:rPr>
        <w:t xml:space="preserve">Sinh viên mở SQL Server chạy </w:t>
      </w:r>
      <w:r w:rsidR="005E3C8D" w:rsidRPr="00D551E4">
        <w:rPr>
          <w:rFonts w:ascii="Times New Roman" w:hAnsi="Times New Roman"/>
          <w:color w:val="262626" w:themeColor="text1" w:themeTint="D9"/>
          <w:sz w:val="28"/>
          <w:szCs w:val="28"/>
          <w:lang w:val="en-US"/>
        </w:rPr>
        <w:t xml:space="preserve">file </w:t>
      </w:r>
      <w:r w:rsidR="00920504" w:rsidRPr="004D1A26">
        <w:rPr>
          <w:rFonts w:ascii="Consolas" w:hAnsi="Consolas"/>
          <w:b/>
          <w:bCs/>
          <w:color w:val="0070C0"/>
          <w:sz w:val="24"/>
          <w:szCs w:val="24"/>
          <w:lang w:val="en-US"/>
        </w:rPr>
        <w:t>data</w:t>
      </w:r>
      <w:r w:rsidR="005E3C8D" w:rsidRPr="004D1A26">
        <w:rPr>
          <w:rFonts w:ascii="Consolas" w:hAnsi="Consolas"/>
          <w:b/>
          <w:bCs/>
          <w:color w:val="0070C0"/>
          <w:sz w:val="24"/>
          <w:szCs w:val="24"/>
          <w:lang w:val="en-US"/>
        </w:rPr>
        <w:t>.sql</w:t>
      </w:r>
      <w:r w:rsidR="005E3C8D" w:rsidRPr="004D1A26">
        <w:rPr>
          <w:rFonts w:ascii="Times New Roman" w:hAnsi="Times New Roman"/>
          <w:color w:val="0070C0"/>
          <w:sz w:val="24"/>
          <w:szCs w:val="24"/>
          <w:lang w:val="en-US"/>
        </w:rPr>
        <w:t xml:space="preserve"> </w:t>
      </w:r>
      <w:r w:rsidR="005E3C8D" w:rsidRPr="00D551E4">
        <w:rPr>
          <w:rFonts w:ascii="Times New Roman" w:hAnsi="Times New Roman"/>
          <w:color w:val="262626" w:themeColor="text1" w:themeTint="D9"/>
          <w:sz w:val="28"/>
          <w:szCs w:val="28"/>
          <w:lang w:val="en-US"/>
        </w:rPr>
        <w:t>để tạo cơ sở dữ liệu.</w:t>
      </w:r>
    </w:p>
    <w:p w14:paraId="40A1F93B" w14:textId="483A5473" w:rsidR="005E3C8D" w:rsidRPr="00D551E4" w:rsidRDefault="00D551E4" w:rsidP="00284FC9">
      <w:pPr>
        <w:spacing w:after="60"/>
        <w:rPr>
          <w:rFonts w:ascii="Times New Roman" w:hAnsi="Times New Roman"/>
          <w:color w:val="262626" w:themeColor="text1" w:themeTint="D9"/>
          <w:sz w:val="28"/>
          <w:szCs w:val="28"/>
          <w:lang w:val="en-US"/>
        </w:rPr>
      </w:pPr>
      <w:r w:rsidRPr="00D551E4">
        <w:rPr>
          <w:rFonts w:ascii="Times New Roman" w:hAnsi="Times New Roman"/>
          <w:color w:val="262626" w:themeColor="text1" w:themeTint="D9"/>
          <w:sz w:val="28"/>
          <w:szCs w:val="28"/>
          <w:lang w:val="en-US"/>
        </w:rPr>
        <w:t>Tạo</w:t>
      </w:r>
      <w:r w:rsidR="005E3C8D" w:rsidRPr="00D551E4">
        <w:rPr>
          <w:rFonts w:ascii="Times New Roman" w:hAnsi="Times New Roman"/>
          <w:color w:val="262626" w:themeColor="text1" w:themeTint="D9"/>
          <w:sz w:val="28"/>
          <w:szCs w:val="28"/>
          <w:lang w:val="en-US"/>
        </w:rPr>
        <w:t xml:space="preserve"> </w:t>
      </w:r>
      <w:r w:rsidRPr="00D551E4">
        <w:rPr>
          <w:rFonts w:ascii="Times New Roman" w:hAnsi="Times New Roman"/>
          <w:color w:val="262626" w:themeColor="text1" w:themeTint="D9"/>
          <w:sz w:val="28"/>
          <w:szCs w:val="28"/>
          <w:lang w:val="en-US"/>
        </w:rPr>
        <w:t>Web</w:t>
      </w:r>
      <w:r w:rsidR="005E3C8D" w:rsidRPr="00D551E4">
        <w:rPr>
          <w:rFonts w:ascii="Times New Roman" w:hAnsi="Times New Roman"/>
          <w:color w:val="262626" w:themeColor="text1" w:themeTint="D9"/>
          <w:sz w:val="28"/>
          <w:szCs w:val="28"/>
          <w:lang w:val="en-US"/>
        </w:rPr>
        <w:t xml:space="preserve">site ASP MVC, đặt tên là </w:t>
      </w:r>
      <w:r w:rsidR="005E3C8D" w:rsidRPr="00456779">
        <w:rPr>
          <w:rFonts w:ascii="Consolas" w:hAnsi="Consolas" w:cs="Times New Roman"/>
          <w:color w:val="0070C0"/>
          <w:lang w:val="en-US"/>
        </w:rPr>
        <w:t>Mã</w:t>
      </w:r>
      <w:r w:rsidR="005B76F0" w:rsidRPr="00456779">
        <w:rPr>
          <w:rFonts w:ascii="Consolas" w:hAnsi="Consolas" w:cs="Times New Roman"/>
          <w:color w:val="0070C0"/>
          <w:lang w:val="en-US"/>
        </w:rPr>
        <w:t>S</w:t>
      </w:r>
      <w:r w:rsidR="005E3C8D" w:rsidRPr="00456779">
        <w:rPr>
          <w:rFonts w:ascii="Consolas" w:hAnsi="Consolas" w:cs="Times New Roman"/>
          <w:color w:val="0070C0"/>
          <w:lang w:val="en-US"/>
        </w:rPr>
        <w:t>inh</w:t>
      </w:r>
      <w:r w:rsidR="005B76F0" w:rsidRPr="00456779">
        <w:rPr>
          <w:rFonts w:ascii="Consolas" w:hAnsi="Consolas" w:cs="Times New Roman"/>
          <w:color w:val="0070C0"/>
          <w:lang w:val="en-US"/>
        </w:rPr>
        <w:t>V</w:t>
      </w:r>
      <w:r w:rsidR="005E3C8D" w:rsidRPr="00456779">
        <w:rPr>
          <w:rFonts w:ascii="Consolas" w:hAnsi="Consolas" w:cs="Times New Roman"/>
          <w:color w:val="0070C0"/>
          <w:lang w:val="en-US"/>
        </w:rPr>
        <w:t>iên_Họ</w:t>
      </w:r>
      <w:r w:rsidR="005B76F0" w:rsidRPr="00456779">
        <w:rPr>
          <w:rFonts w:ascii="Consolas" w:hAnsi="Consolas" w:cs="Times New Roman"/>
          <w:color w:val="0070C0"/>
          <w:lang w:val="en-US"/>
        </w:rPr>
        <w:t>T</w:t>
      </w:r>
      <w:r w:rsidR="005E3C8D" w:rsidRPr="00456779">
        <w:rPr>
          <w:rFonts w:ascii="Consolas" w:hAnsi="Consolas" w:cs="Times New Roman"/>
          <w:color w:val="0070C0"/>
          <w:lang w:val="en-US"/>
        </w:rPr>
        <w:t>ên</w:t>
      </w:r>
      <w:r w:rsidR="004D1A26">
        <w:rPr>
          <w:rFonts w:ascii="Consolas" w:hAnsi="Consolas" w:cs="Times New Roman"/>
          <w:color w:val="0070C0"/>
          <w:lang w:val="en-US"/>
        </w:rPr>
        <w:t xml:space="preserve"> </w:t>
      </w:r>
      <w:r w:rsidR="005E3C8D" w:rsidRPr="00D551E4">
        <w:rPr>
          <w:rFonts w:ascii="Times New Roman" w:hAnsi="Times New Roman"/>
          <w:color w:val="262626" w:themeColor="text1" w:themeTint="D9"/>
          <w:sz w:val="28"/>
          <w:szCs w:val="28"/>
          <w:lang w:val="en-US"/>
        </w:rPr>
        <w:t xml:space="preserve">(ví dụ: </w:t>
      </w:r>
      <w:r w:rsidR="005E3C8D" w:rsidRPr="00920504">
        <w:rPr>
          <w:rFonts w:ascii="Consolas" w:hAnsi="Consolas" w:cs="Times New Roman"/>
          <w:color w:val="0070C0"/>
          <w:lang w:val="en-US"/>
        </w:rPr>
        <w:t>2021987</w:t>
      </w:r>
      <w:r w:rsidR="00921414" w:rsidRPr="00920504">
        <w:rPr>
          <w:rFonts w:ascii="Consolas" w:hAnsi="Consolas" w:cs="Times New Roman"/>
          <w:color w:val="0070C0"/>
          <w:lang w:val="en-US"/>
        </w:rPr>
        <w:t>9</w:t>
      </w:r>
      <w:r w:rsidR="00920504" w:rsidRPr="00920504">
        <w:rPr>
          <w:rFonts w:ascii="Consolas" w:hAnsi="Consolas" w:cs="Times New Roman"/>
          <w:color w:val="0070C0"/>
          <w:lang w:val="en-US"/>
        </w:rPr>
        <w:t>86</w:t>
      </w:r>
      <w:r w:rsidR="005E3C8D" w:rsidRPr="00920504">
        <w:rPr>
          <w:rFonts w:ascii="Consolas" w:hAnsi="Consolas" w:cs="Times New Roman"/>
          <w:color w:val="0070C0"/>
          <w:lang w:val="en-US"/>
        </w:rPr>
        <w:t>_LeThiAnh</w:t>
      </w:r>
      <w:r w:rsidR="005E3C8D" w:rsidRPr="00920504">
        <w:rPr>
          <w:rFonts w:ascii="Consolas" w:hAnsi="Consolas"/>
          <w:color w:val="0070C0"/>
          <w:lang w:val="en-US"/>
        </w:rPr>
        <w:t xml:space="preserve"> – tiếng Việt không dấu</w:t>
      </w:r>
      <w:r w:rsidR="005E3C8D" w:rsidRPr="00D551E4">
        <w:rPr>
          <w:rFonts w:ascii="Times New Roman" w:hAnsi="Times New Roman"/>
          <w:color w:val="262626" w:themeColor="text1" w:themeTint="D9"/>
          <w:sz w:val="28"/>
          <w:szCs w:val="28"/>
          <w:lang w:val="en-US"/>
        </w:rPr>
        <w:t>), sau đó</w:t>
      </w:r>
      <w:r w:rsidR="00921414" w:rsidRPr="00D551E4">
        <w:rPr>
          <w:rFonts w:ascii="Times New Roman" w:hAnsi="Times New Roman"/>
          <w:color w:val="262626" w:themeColor="text1" w:themeTint="D9"/>
          <w:sz w:val="28"/>
          <w:szCs w:val="28"/>
          <w:lang w:val="en-US"/>
        </w:rPr>
        <w:t xml:space="preserve"> viết mã thực hiện các yêu cầu</w:t>
      </w:r>
      <w:r w:rsidR="005E3C8D" w:rsidRPr="00D551E4">
        <w:rPr>
          <w:rFonts w:ascii="Times New Roman" w:hAnsi="Times New Roman"/>
          <w:color w:val="262626" w:themeColor="text1" w:themeTint="D9"/>
          <w:sz w:val="28"/>
          <w:szCs w:val="28"/>
          <w:lang w:val="en-US"/>
        </w:rPr>
        <w:t>:</w:t>
      </w:r>
    </w:p>
    <w:p w14:paraId="7BC2E137" w14:textId="6FAEF456" w:rsidR="005E3C8D" w:rsidRPr="00D551E4" w:rsidRDefault="005E3C8D" w:rsidP="00D551E4">
      <w:pPr>
        <w:pStyle w:val="ListParagraph"/>
        <w:numPr>
          <w:ilvl w:val="0"/>
          <w:numId w:val="47"/>
        </w:numPr>
        <w:spacing w:after="60"/>
        <w:rPr>
          <w:rFonts w:ascii="Times New Roman" w:hAnsi="Times New Roman"/>
          <w:sz w:val="26"/>
          <w:szCs w:val="26"/>
          <w:lang w:val="en-US"/>
        </w:rPr>
      </w:pPr>
      <w:r w:rsidRPr="00D551E4">
        <w:rPr>
          <w:rFonts w:ascii="Times New Roman" w:hAnsi="Times New Roman"/>
          <w:sz w:val="26"/>
          <w:szCs w:val="26"/>
          <w:lang w:val="en-US"/>
        </w:rPr>
        <w:t>Hiển thị, thêm, sửa, xóa (tất cả có ảnh hiển thị)</w:t>
      </w:r>
    </w:p>
    <w:p w14:paraId="1B9EBAA9" w14:textId="315176D1" w:rsidR="005E3C8D" w:rsidRPr="00D551E4" w:rsidRDefault="005E3C8D" w:rsidP="00D551E4">
      <w:pPr>
        <w:pStyle w:val="ListParagraph"/>
        <w:numPr>
          <w:ilvl w:val="0"/>
          <w:numId w:val="47"/>
        </w:numPr>
        <w:spacing w:after="60"/>
        <w:rPr>
          <w:rFonts w:ascii="Times New Roman" w:hAnsi="Times New Roman"/>
          <w:sz w:val="26"/>
          <w:szCs w:val="26"/>
          <w:lang w:val="en-US"/>
        </w:rPr>
      </w:pPr>
      <w:r w:rsidRPr="00D551E4">
        <w:rPr>
          <w:rFonts w:ascii="Times New Roman" w:hAnsi="Times New Roman"/>
          <w:sz w:val="26"/>
          <w:szCs w:val="26"/>
          <w:lang w:val="en-US"/>
        </w:rPr>
        <w:t>Các label và thông báo lỗi bằng tiếng Việt</w:t>
      </w:r>
    </w:p>
    <w:p w14:paraId="735784F7" w14:textId="77777777" w:rsidR="00920504" w:rsidRDefault="005E3C8D" w:rsidP="00D551E4">
      <w:pPr>
        <w:pStyle w:val="ListParagraph"/>
        <w:numPr>
          <w:ilvl w:val="0"/>
          <w:numId w:val="47"/>
        </w:numPr>
        <w:spacing w:after="60"/>
        <w:rPr>
          <w:rFonts w:ascii="Times New Roman" w:hAnsi="Times New Roman"/>
          <w:sz w:val="26"/>
          <w:szCs w:val="26"/>
          <w:lang w:val="en-US"/>
        </w:rPr>
      </w:pPr>
      <w:r w:rsidRPr="00D551E4">
        <w:rPr>
          <w:rFonts w:ascii="Times New Roman" w:hAnsi="Times New Roman"/>
          <w:sz w:val="26"/>
          <w:szCs w:val="26"/>
          <w:lang w:val="en-US"/>
        </w:rPr>
        <w:t>Có tìm kiếm</w:t>
      </w:r>
      <w:r w:rsidR="00920504">
        <w:rPr>
          <w:rFonts w:ascii="Times New Roman" w:hAnsi="Times New Roman"/>
          <w:sz w:val="26"/>
          <w:szCs w:val="26"/>
          <w:lang w:val="en-US"/>
        </w:rPr>
        <w:t xml:space="preserve"> theo tên sản phẩm hoặc theo giá sản phẩm</w:t>
      </w:r>
    </w:p>
    <w:p w14:paraId="066A6D76" w14:textId="4656347A" w:rsidR="005E3C8D" w:rsidRPr="00D551E4" w:rsidRDefault="00920504" w:rsidP="00D551E4">
      <w:pPr>
        <w:pStyle w:val="ListParagraph"/>
        <w:numPr>
          <w:ilvl w:val="0"/>
          <w:numId w:val="47"/>
        </w:numPr>
        <w:spacing w:after="60"/>
        <w:rPr>
          <w:rFonts w:ascii="Times New Roman" w:hAnsi="Times New Roman"/>
          <w:sz w:val="26"/>
          <w:szCs w:val="26"/>
          <w:lang w:val="en-US"/>
        </w:rPr>
      </w:pPr>
      <w:r>
        <w:rPr>
          <w:rFonts w:ascii="Times New Roman" w:hAnsi="Times New Roman"/>
          <w:sz w:val="26"/>
          <w:szCs w:val="26"/>
          <w:lang w:val="en-US"/>
        </w:rPr>
        <w:t xml:space="preserve">Có </w:t>
      </w:r>
      <w:r w:rsidR="005E3C8D" w:rsidRPr="00D551E4">
        <w:rPr>
          <w:rFonts w:ascii="Times New Roman" w:hAnsi="Times New Roman"/>
          <w:sz w:val="26"/>
          <w:szCs w:val="26"/>
          <w:lang w:val="en-US"/>
        </w:rPr>
        <w:t>phân trang</w:t>
      </w:r>
    </w:p>
    <w:p w14:paraId="2B96D4A5" w14:textId="36DBE68F" w:rsidR="005E3C8D" w:rsidRPr="00D551E4" w:rsidRDefault="005E3C8D" w:rsidP="00D551E4">
      <w:pPr>
        <w:pStyle w:val="ListParagraph"/>
        <w:numPr>
          <w:ilvl w:val="0"/>
          <w:numId w:val="47"/>
        </w:numPr>
        <w:spacing w:after="60"/>
        <w:rPr>
          <w:rFonts w:ascii="Times New Roman" w:hAnsi="Times New Roman"/>
          <w:sz w:val="26"/>
          <w:szCs w:val="26"/>
          <w:lang w:val="en-US"/>
        </w:rPr>
      </w:pPr>
      <w:r w:rsidRPr="00D551E4">
        <w:rPr>
          <w:rFonts w:ascii="Times New Roman" w:hAnsi="Times New Roman"/>
          <w:sz w:val="26"/>
          <w:szCs w:val="26"/>
          <w:lang w:val="en-US"/>
        </w:rPr>
        <w:t xml:space="preserve">Thêm code sao cho </w:t>
      </w:r>
      <w:r w:rsidR="005B76F0" w:rsidRPr="00D551E4">
        <w:rPr>
          <w:rFonts w:ascii="Times New Roman" w:hAnsi="Times New Roman"/>
          <w:sz w:val="26"/>
          <w:szCs w:val="26"/>
          <w:lang w:val="en-US"/>
        </w:rPr>
        <w:t xml:space="preserve">hiển thị </w:t>
      </w:r>
      <w:r w:rsidRPr="00D551E4">
        <w:rPr>
          <w:rFonts w:ascii="Times New Roman" w:hAnsi="Times New Roman"/>
          <w:sz w:val="26"/>
          <w:szCs w:val="26"/>
          <w:lang w:val="en-US"/>
        </w:rPr>
        <w:t>danh mục sản phẩm trên menu, khi click vào sẽ hiển thị các sản phẩm có trong danh mục đó.</w:t>
      </w:r>
    </w:p>
    <w:p w14:paraId="12A90598" w14:textId="0C1E4621" w:rsidR="00D551E4" w:rsidRPr="00D551E4" w:rsidRDefault="005E3C8D" w:rsidP="00D551E4">
      <w:pPr>
        <w:pStyle w:val="ListParagraph"/>
        <w:numPr>
          <w:ilvl w:val="0"/>
          <w:numId w:val="47"/>
        </w:numPr>
        <w:spacing w:after="60"/>
        <w:rPr>
          <w:rFonts w:ascii="Times New Roman" w:hAnsi="Times New Roman"/>
          <w:sz w:val="30"/>
          <w:szCs w:val="30"/>
          <w:lang w:val="en-US"/>
        </w:rPr>
      </w:pPr>
      <w:r w:rsidRPr="00D551E4">
        <w:rPr>
          <w:rFonts w:ascii="Times New Roman" w:hAnsi="Times New Roman"/>
          <w:sz w:val="26"/>
          <w:szCs w:val="26"/>
          <w:lang w:val="en-US"/>
        </w:rPr>
        <w:t>Khi click vào 1 sản phẩm trong danh sách thì chuyển sang trang khác, hiển thị chi tiết sản phẩm đó.</w:t>
      </w:r>
    </w:p>
    <w:p w14:paraId="02B77AFF" w14:textId="756BEF77" w:rsidR="00920504" w:rsidRDefault="00920504" w:rsidP="00284FC9">
      <w:pPr>
        <w:spacing w:after="60"/>
        <w:rPr>
          <w:rFonts w:ascii="Consolas" w:hAnsi="Consolas" w:cs="Times New Roman"/>
          <w:color w:val="0070C0"/>
          <w:lang w:val="en-US"/>
        </w:rPr>
      </w:pPr>
      <w:r w:rsidRPr="00920504">
        <w:rPr>
          <w:rFonts w:ascii="Consolas" w:hAnsi="Consolas" w:cs="Times New Roman"/>
          <w:color w:val="0070C0"/>
          <w:lang w:val="en-US"/>
        </w:rPr>
        <w:t>Các bạn chụp ảnh lại các kết quả chạy chương trình và nộp lên bài 11 trên học kết hợp</w:t>
      </w:r>
      <w:r w:rsidR="00456779">
        <w:rPr>
          <w:rFonts w:ascii="Consolas" w:hAnsi="Consolas" w:cs="Times New Roman"/>
          <w:color w:val="0070C0"/>
          <w:lang w:val="en-US"/>
        </w:rPr>
        <w:t xml:space="preserve"> </w:t>
      </w:r>
      <w:r w:rsidRPr="00920504">
        <w:rPr>
          <w:rFonts w:ascii="Consolas" w:hAnsi="Consolas" w:cs="Times New Roman"/>
          <w:color w:val="0070C0"/>
          <w:lang w:val="en-US"/>
        </w:rPr>
        <w:t>(Ai không nộp sẽ trừ điểm kiểm tra 2)</w:t>
      </w:r>
    </w:p>
    <w:p w14:paraId="373B08DF" w14:textId="77777777" w:rsidR="00456779" w:rsidRDefault="00456779" w:rsidP="00284FC9">
      <w:pPr>
        <w:spacing w:after="60"/>
        <w:rPr>
          <w:rFonts w:ascii="Consolas" w:hAnsi="Consolas" w:cs="Times New Roman"/>
          <w:color w:val="0070C0"/>
          <w:lang w:val="en-US"/>
        </w:rPr>
      </w:pPr>
    </w:p>
    <w:p w14:paraId="44D98768" w14:textId="4C94D24F" w:rsidR="00456779" w:rsidRPr="00F419A6" w:rsidRDefault="0027541A" w:rsidP="00284FC9">
      <w:pPr>
        <w:spacing w:after="60"/>
        <w:rPr>
          <w:rFonts w:ascii="Times New Roman" w:hAnsi="Times New Roman" w:cs="Times New Roman"/>
          <w:i/>
          <w:iCs/>
          <w:color w:val="C00000"/>
          <w:sz w:val="26"/>
          <w:szCs w:val="26"/>
          <w:lang w:val="en-US"/>
        </w:rPr>
      </w:pPr>
      <w:r w:rsidRPr="00F419A6">
        <w:rPr>
          <w:rFonts w:ascii="Times New Roman" w:hAnsi="Times New Roman" w:cs="Times New Roman"/>
          <w:b/>
          <w:bCs/>
          <w:i/>
          <w:iCs/>
          <w:color w:val="C00000"/>
          <w:sz w:val="26"/>
          <w:szCs w:val="26"/>
          <w:lang w:val="en-US"/>
        </w:rPr>
        <w:t>Chú ý:</w:t>
      </w:r>
      <w:r w:rsidRPr="00F419A6">
        <w:rPr>
          <w:rFonts w:ascii="Times New Roman" w:hAnsi="Times New Roman" w:cs="Times New Roman"/>
          <w:i/>
          <w:iCs/>
          <w:color w:val="C00000"/>
          <w:sz w:val="26"/>
          <w:szCs w:val="26"/>
          <w:lang w:val="en-US"/>
        </w:rPr>
        <w:t xml:space="preserve"> Các bạn tắt mạng internet, làm project trong trường hợp này để check sự hoạt động của thư viện entityframework, khắc phục lỗi nếu có.</w:t>
      </w:r>
    </w:p>
    <w:p w14:paraId="4E59D620" w14:textId="5875A067" w:rsidR="00D551E4" w:rsidRPr="00D551E4" w:rsidRDefault="00920504" w:rsidP="00D551E4">
      <w:pPr>
        <w:spacing w:after="60"/>
        <w:rPr>
          <w:rFonts w:ascii="Times New Roman" w:hAnsi="Times New Roman"/>
          <w:b/>
          <w:bCs/>
          <w:color w:val="262626" w:themeColor="text1" w:themeTint="D9"/>
          <w:sz w:val="26"/>
          <w:szCs w:val="26"/>
          <w:lang w:val="en-US"/>
        </w:rPr>
      </w:pPr>
      <w:r>
        <w:rPr>
          <w:rFonts w:ascii="Times New Roman" w:hAnsi="Times New Roman"/>
          <w:color w:val="262626" w:themeColor="text1" w:themeTint="D9"/>
          <w:sz w:val="26"/>
          <w:szCs w:val="26"/>
          <w:lang w:val="en-US"/>
        </w:rPr>
        <w:t xml:space="preserve"> </w:t>
      </w:r>
    </w:p>
    <w:p w14:paraId="7AF61A3F" w14:textId="77777777" w:rsidR="00D551E4" w:rsidRPr="005E3C8D" w:rsidRDefault="00D551E4" w:rsidP="00284FC9">
      <w:pPr>
        <w:spacing w:after="60"/>
        <w:rPr>
          <w:rFonts w:ascii="Times New Roman" w:hAnsi="Times New Roman"/>
          <w:color w:val="FF0000"/>
          <w:sz w:val="30"/>
          <w:szCs w:val="30"/>
          <w:lang w:val="en-US"/>
        </w:rPr>
      </w:pPr>
    </w:p>
    <w:p w14:paraId="74595A53" w14:textId="0BA1CF48" w:rsidR="005E3C8D" w:rsidRDefault="005E3C8D" w:rsidP="00284FC9">
      <w:pPr>
        <w:spacing w:after="60"/>
        <w:rPr>
          <w:rFonts w:ascii="Times New Roman" w:hAnsi="Times New Roman"/>
          <w:color w:val="262626" w:themeColor="text1" w:themeTint="D9"/>
          <w:sz w:val="26"/>
          <w:szCs w:val="26"/>
          <w:lang w:val="en-US"/>
        </w:rPr>
      </w:pPr>
    </w:p>
    <w:p w14:paraId="36BDA108" w14:textId="77777777" w:rsidR="005E3C8D" w:rsidRDefault="005E3C8D" w:rsidP="00284FC9">
      <w:pPr>
        <w:spacing w:after="60"/>
        <w:rPr>
          <w:rFonts w:ascii="Times New Roman" w:hAnsi="Times New Roman"/>
          <w:color w:val="262626" w:themeColor="text1" w:themeTint="D9"/>
          <w:sz w:val="26"/>
          <w:szCs w:val="26"/>
          <w:lang w:val="en-US"/>
        </w:rPr>
      </w:pPr>
    </w:p>
    <w:sectPr w:rsidR="005E3C8D" w:rsidSect="00456779">
      <w:headerReference w:type="default" r:id="rId9"/>
      <w:footerReference w:type="default" r:id="rId10"/>
      <w:type w:val="continuous"/>
      <w:pgSz w:w="11909" w:h="16834" w:code="9"/>
      <w:pgMar w:top="567" w:right="567" w:bottom="567" w:left="1134" w:header="284" w:footer="284" w:gutter="0"/>
      <w:pgNumType w:start="1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092835" w14:textId="77777777" w:rsidR="00E200E9" w:rsidRDefault="00E200E9">
      <w:pPr>
        <w:spacing w:after="0" w:line="240" w:lineRule="auto"/>
      </w:pPr>
      <w:r>
        <w:separator/>
      </w:r>
    </w:p>
  </w:endnote>
  <w:endnote w:type="continuationSeparator" w:id="0">
    <w:p w14:paraId="2070F6D7" w14:textId="77777777" w:rsidR="00E200E9" w:rsidRDefault="00E200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B0CD1" w14:textId="1F591FFE" w:rsidR="000F5D0B" w:rsidRDefault="000F5D0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CF4B81" w14:textId="77777777" w:rsidR="00E200E9" w:rsidRDefault="00E200E9">
      <w:pPr>
        <w:spacing w:after="0" w:line="240" w:lineRule="auto"/>
      </w:pPr>
      <w:r>
        <w:separator/>
      </w:r>
    </w:p>
  </w:footnote>
  <w:footnote w:type="continuationSeparator" w:id="0">
    <w:p w14:paraId="5424B0BE" w14:textId="77777777" w:rsidR="00E200E9" w:rsidRDefault="00E200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E8DFCE" w14:textId="77777777" w:rsidR="000F5D0B" w:rsidRDefault="000F5D0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Times New Roman" w:eastAsia="Times New Roman" w:hAnsi="Times New Roman" w:cs="Times New Roman"/>
        <w:i/>
        <w:color w:val="000000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62CBB"/>
    <w:multiLevelType w:val="multilevel"/>
    <w:tmpl w:val="6D44319A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061399A"/>
    <w:multiLevelType w:val="hybridMultilevel"/>
    <w:tmpl w:val="2F2E683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12E7E43"/>
    <w:multiLevelType w:val="multilevel"/>
    <w:tmpl w:val="46160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42F3312"/>
    <w:multiLevelType w:val="multilevel"/>
    <w:tmpl w:val="FF8EA4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156D49"/>
    <w:multiLevelType w:val="multilevel"/>
    <w:tmpl w:val="BB08AD0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0E7D1461"/>
    <w:multiLevelType w:val="hybridMultilevel"/>
    <w:tmpl w:val="B18601FA"/>
    <w:lvl w:ilvl="0" w:tplc="D60AE1E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8B2327"/>
    <w:multiLevelType w:val="hybridMultilevel"/>
    <w:tmpl w:val="9B7090BE"/>
    <w:lvl w:ilvl="0" w:tplc="896EA21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767E55"/>
    <w:multiLevelType w:val="multilevel"/>
    <w:tmpl w:val="B60A3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35B3753"/>
    <w:multiLevelType w:val="hybridMultilevel"/>
    <w:tmpl w:val="D584E8F8"/>
    <w:lvl w:ilvl="0" w:tplc="5D9219D8">
      <w:start w:val="1"/>
      <w:numFmt w:val="bullet"/>
      <w:lvlText w:val=""/>
      <w:lvlJc w:val="left"/>
      <w:pPr>
        <w:ind w:left="720" w:hanging="360"/>
      </w:pPr>
      <w:rPr>
        <w:rFonts w:ascii="Symbol" w:eastAsia="Cambria" w:hAnsi="Symbol" w:cs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AD50D5"/>
    <w:multiLevelType w:val="hybridMultilevel"/>
    <w:tmpl w:val="5DE6DBEA"/>
    <w:lvl w:ilvl="0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0" w15:restartNumberingAfterBreak="0">
    <w:nsid w:val="18E42798"/>
    <w:multiLevelType w:val="multilevel"/>
    <w:tmpl w:val="692A01AA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1BB35584"/>
    <w:multiLevelType w:val="hybridMultilevel"/>
    <w:tmpl w:val="01BE22F6"/>
    <w:lvl w:ilvl="0" w:tplc="31ECA172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2" w15:restartNumberingAfterBreak="0">
    <w:nsid w:val="1CBC14EF"/>
    <w:multiLevelType w:val="multilevel"/>
    <w:tmpl w:val="AB488D0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27FA5663"/>
    <w:multiLevelType w:val="multilevel"/>
    <w:tmpl w:val="AD0E6BF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2A193DB5"/>
    <w:multiLevelType w:val="hybridMultilevel"/>
    <w:tmpl w:val="9D52F3C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E93BD8"/>
    <w:multiLevelType w:val="hybridMultilevel"/>
    <w:tmpl w:val="1616D182"/>
    <w:lvl w:ilvl="0" w:tplc="0409000F">
      <w:start w:val="1"/>
      <w:numFmt w:val="decimal"/>
      <w:lvlText w:val="%1.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6" w15:restartNumberingAfterBreak="0">
    <w:nsid w:val="315838F1"/>
    <w:multiLevelType w:val="hybridMultilevel"/>
    <w:tmpl w:val="914C7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5C0B2C"/>
    <w:multiLevelType w:val="multilevel"/>
    <w:tmpl w:val="92F8D23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38652C65"/>
    <w:multiLevelType w:val="multilevel"/>
    <w:tmpl w:val="90A20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C652AAB"/>
    <w:multiLevelType w:val="hybridMultilevel"/>
    <w:tmpl w:val="1CE847D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3E27250D"/>
    <w:multiLevelType w:val="multilevel"/>
    <w:tmpl w:val="1E948B2C"/>
    <w:lvl w:ilvl="0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3F350BA3"/>
    <w:multiLevelType w:val="hybridMultilevel"/>
    <w:tmpl w:val="21BC71B8"/>
    <w:lvl w:ilvl="0" w:tplc="4634BD2E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F23E05"/>
    <w:multiLevelType w:val="hybridMultilevel"/>
    <w:tmpl w:val="F36CF5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F66339"/>
    <w:multiLevelType w:val="hybridMultilevel"/>
    <w:tmpl w:val="676C261A"/>
    <w:lvl w:ilvl="0" w:tplc="EA487CA6">
      <w:numFmt w:val="bullet"/>
      <w:lvlText w:val="-"/>
      <w:lvlJc w:val="left"/>
      <w:pPr>
        <w:ind w:left="720" w:hanging="360"/>
      </w:pPr>
      <w:rPr>
        <w:rFonts w:ascii="Consolas" w:eastAsia="Calibri" w:hAnsi="Consolas" w:cs="Consola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422EA0"/>
    <w:multiLevelType w:val="multilevel"/>
    <w:tmpl w:val="B6C07C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614202A"/>
    <w:multiLevelType w:val="hybridMultilevel"/>
    <w:tmpl w:val="18EED8F0"/>
    <w:lvl w:ilvl="0" w:tplc="E11EF9AE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5315AA"/>
    <w:multiLevelType w:val="multilevel"/>
    <w:tmpl w:val="ABE4E4D0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482E4823"/>
    <w:multiLevelType w:val="multilevel"/>
    <w:tmpl w:val="624092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D838BA"/>
    <w:multiLevelType w:val="hybridMultilevel"/>
    <w:tmpl w:val="22A454FA"/>
    <w:lvl w:ilvl="0" w:tplc="5C78039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C9147A"/>
    <w:multiLevelType w:val="multilevel"/>
    <w:tmpl w:val="8C02CA56"/>
    <w:lvl w:ilvl="0">
      <w:start w:val="1"/>
      <w:numFmt w:val="bullet"/>
      <w:pStyle w:val="Style1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0" w15:restartNumberingAfterBreak="0">
    <w:nsid w:val="4C286620"/>
    <w:multiLevelType w:val="multilevel"/>
    <w:tmpl w:val="3BA2178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1" w15:restartNumberingAfterBreak="0">
    <w:nsid w:val="4C7D0FD4"/>
    <w:multiLevelType w:val="multilevel"/>
    <w:tmpl w:val="AD0E6BF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2" w15:restartNumberingAfterBreak="0">
    <w:nsid w:val="4DB274A5"/>
    <w:multiLevelType w:val="multilevel"/>
    <w:tmpl w:val="4E50CE84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3" w15:restartNumberingAfterBreak="0">
    <w:nsid w:val="52195186"/>
    <w:multiLevelType w:val="multilevel"/>
    <w:tmpl w:val="8418FB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735" w:hanging="375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440" w:hanging="108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800" w:hanging="144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2160" w:hanging="1800"/>
      </w:pPr>
    </w:lvl>
    <w:lvl w:ilvl="8">
      <w:start w:val="1"/>
      <w:numFmt w:val="decimal"/>
      <w:lvlText w:val="%1.%2.%3.%4.%5.%6.%7.%8.%9"/>
      <w:lvlJc w:val="left"/>
      <w:pPr>
        <w:ind w:left="2520" w:hanging="2160"/>
      </w:pPr>
    </w:lvl>
  </w:abstractNum>
  <w:abstractNum w:abstractNumId="34" w15:restartNumberingAfterBreak="0">
    <w:nsid w:val="5EDA206E"/>
    <w:multiLevelType w:val="hybridMultilevel"/>
    <w:tmpl w:val="8C90D294"/>
    <w:lvl w:ilvl="0" w:tplc="5780303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7B079E"/>
    <w:multiLevelType w:val="multilevel"/>
    <w:tmpl w:val="BB52E1AA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3D95224"/>
    <w:multiLevelType w:val="hybridMultilevel"/>
    <w:tmpl w:val="F7AC2CC4"/>
    <w:lvl w:ilvl="0" w:tplc="EA487CA6">
      <w:numFmt w:val="bullet"/>
      <w:lvlText w:val="-"/>
      <w:lvlJc w:val="left"/>
      <w:pPr>
        <w:ind w:left="720" w:hanging="360"/>
      </w:pPr>
      <w:rPr>
        <w:rFonts w:ascii="Consolas" w:eastAsia="Calibri" w:hAnsi="Consolas" w:cs="Consolas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202368"/>
    <w:multiLevelType w:val="multilevel"/>
    <w:tmpl w:val="07C694D0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8" w15:restartNumberingAfterBreak="0">
    <w:nsid w:val="66FF21C5"/>
    <w:multiLevelType w:val="multilevel"/>
    <w:tmpl w:val="7A800E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92330BB"/>
    <w:multiLevelType w:val="multilevel"/>
    <w:tmpl w:val="792E3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BAD1EBA"/>
    <w:multiLevelType w:val="hybridMultilevel"/>
    <w:tmpl w:val="F7680AC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1" w15:restartNumberingAfterBreak="0">
    <w:nsid w:val="6DCB4D34"/>
    <w:multiLevelType w:val="multilevel"/>
    <w:tmpl w:val="15B65A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2" w15:restartNumberingAfterBreak="0">
    <w:nsid w:val="70135A8F"/>
    <w:multiLevelType w:val="multilevel"/>
    <w:tmpl w:val="B0924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3" w15:restartNumberingAfterBreak="0">
    <w:nsid w:val="71157DB1"/>
    <w:multiLevelType w:val="multilevel"/>
    <w:tmpl w:val="9200936A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4" w15:restartNumberingAfterBreak="0">
    <w:nsid w:val="763C2ABA"/>
    <w:multiLevelType w:val="multilevel"/>
    <w:tmpl w:val="DE4CB4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5" w15:restartNumberingAfterBreak="0">
    <w:nsid w:val="7E886922"/>
    <w:multiLevelType w:val="hybridMultilevel"/>
    <w:tmpl w:val="96C6A9F4"/>
    <w:lvl w:ilvl="0" w:tplc="600C467C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740648">
    <w:abstractNumId w:val="37"/>
  </w:num>
  <w:num w:numId="2" w16cid:durableId="1733387702">
    <w:abstractNumId w:val="30"/>
  </w:num>
  <w:num w:numId="3" w16cid:durableId="2073773531">
    <w:abstractNumId w:val="10"/>
  </w:num>
  <w:num w:numId="4" w16cid:durableId="785198123">
    <w:abstractNumId w:val="4"/>
  </w:num>
  <w:num w:numId="5" w16cid:durableId="1487473676">
    <w:abstractNumId w:val="32"/>
  </w:num>
  <w:num w:numId="6" w16cid:durableId="94328819">
    <w:abstractNumId w:val="13"/>
  </w:num>
  <w:num w:numId="7" w16cid:durableId="1623224584">
    <w:abstractNumId w:val="0"/>
  </w:num>
  <w:num w:numId="8" w16cid:durableId="1249269634">
    <w:abstractNumId w:val="17"/>
  </w:num>
  <w:num w:numId="9" w16cid:durableId="633364294">
    <w:abstractNumId w:val="29"/>
  </w:num>
  <w:num w:numId="10" w16cid:durableId="1801873205">
    <w:abstractNumId w:val="42"/>
  </w:num>
  <w:num w:numId="11" w16cid:durableId="824975474">
    <w:abstractNumId w:val="27"/>
  </w:num>
  <w:num w:numId="12" w16cid:durableId="1344285831">
    <w:abstractNumId w:val="12"/>
  </w:num>
  <w:num w:numId="13" w16cid:durableId="1226524310">
    <w:abstractNumId w:val="44"/>
  </w:num>
  <w:num w:numId="14" w16cid:durableId="409428978">
    <w:abstractNumId w:val="41"/>
  </w:num>
  <w:num w:numId="15" w16cid:durableId="68772448">
    <w:abstractNumId w:val="20"/>
  </w:num>
  <w:num w:numId="16" w16cid:durableId="1532769412">
    <w:abstractNumId w:val="33"/>
  </w:num>
  <w:num w:numId="17" w16cid:durableId="2123114266">
    <w:abstractNumId w:val="3"/>
  </w:num>
  <w:num w:numId="18" w16cid:durableId="1314145180">
    <w:abstractNumId w:val="35"/>
  </w:num>
  <w:num w:numId="19" w16cid:durableId="742483230">
    <w:abstractNumId w:val="43"/>
  </w:num>
  <w:num w:numId="20" w16cid:durableId="1582173619">
    <w:abstractNumId w:val="21"/>
  </w:num>
  <w:num w:numId="21" w16cid:durableId="897739404">
    <w:abstractNumId w:val="26"/>
  </w:num>
  <w:num w:numId="22" w16cid:durableId="200479558">
    <w:abstractNumId w:val="45"/>
  </w:num>
  <w:num w:numId="23" w16cid:durableId="1383215116">
    <w:abstractNumId w:val="38"/>
    <w:lvlOverride w:ilvl="0">
      <w:lvl w:ilvl="0">
        <w:numFmt w:val="upperLetter"/>
        <w:lvlText w:val="%1."/>
        <w:lvlJc w:val="left"/>
      </w:lvl>
    </w:lvlOverride>
  </w:num>
  <w:num w:numId="24" w16cid:durableId="1409112438">
    <w:abstractNumId w:val="24"/>
    <w:lvlOverride w:ilvl="0">
      <w:lvl w:ilvl="0">
        <w:numFmt w:val="upperLetter"/>
        <w:lvlText w:val="%1."/>
        <w:lvlJc w:val="left"/>
      </w:lvl>
    </w:lvlOverride>
  </w:num>
  <w:num w:numId="25" w16cid:durableId="1510220769">
    <w:abstractNumId w:val="18"/>
  </w:num>
  <w:num w:numId="26" w16cid:durableId="68383050">
    <w:abstractNumId w:val="18"/>
  </w:num>
  <w:num w:numId="27" w16cid:durableId="276369987">
    <w:abstractNumId w:val="7"/>
  </w:num>
  <w:num w:numId="28" w16cid:durableId="957175154">
    <w:abstractNumId w:val="2"/>
  </w:num>
  <w:num w:numId="29" w16cid:durableId="995450895">
    <w:abstractNumId w:val="39"/>
  </w:num>
  <w:num w:numId="30" w16cid:durableId="1441752852">
    <w:abstractNumId w:val="14"/>
  </w:num>
  <w:num w:numId="31" w16cid:durableId="1147086428">
    <w:abstractNumId w:val="6"/>
  </w:num>
  <w:num w:numId="32" w16cid:durableId="552082624">
    <w:abstractNumId w:val="8"/>
  </w:num>
  <w:num w:numId="33" w16cid:durableId="1234703512">
    <w:abstractNumId w:val="31"/>
  </w:num>
  <w:num w:numId="34" w16cid:durableId="1714159940">
    <w:abstractNumId w:val="16"/>
  </w:num>
  <w:num w:numId="35" w16cid:durableId="1296522904">
    <w:abstractNumId w:val="34"/>
  </w:num>
  <w:num w:numId="36" w16cid:durableId="1575772977">
    <w:abstractNumId w:val="28"/>
  </w:num>
  <w:num w:numId="37" w16cid:durableId="1364752022">
    <w:abstractNumId w:val="15"/>
  </w:num>
  <w:num w:numId="38" w16cid:durableId="1871989803">
    <w:abstractNumId w:val="9"/>
  </w:num>
  <w:num w:numId="39" w16cid:durableId="355161165">
    <w:abstractNumId w:val="11"/>
  </w:num>
  <w:num w:numId="40" w16cid:durableId="864636917">
    <w:abstractNumId w:val="25"/>
  </w:num>
  <w:num w:numId="41" w16cid:durableId="218520139">
    <w:abstractNumId w:val="5"/>
  </w:num>
  <w:num w:numId="42" w16cid:durableId="1209032656">
    <w:abstractNumId w:val="23"/>
  </w:num>
  <w:num w:numId="43" w16cid:durableId="1310289151">
    <w:abstractNumId w:val="36"/>
  </w:num>
  <w:num w:numId="44" w16cid:durableId="885408327">
    <w:abstractNumId w:val="19"/>
  </w:num>
  <w:num w:numId="45" w16cid:durableId="14162961">
    <w:abstractNumId w:val="40"/>
  </w:num>
  <w:num w:numId="46" w16cid:durableId="1500850136">
    <w:abstractNumId w:val="22"/>
  </w:num>
  <w:num w:numId="47" w16cid:durableId="17360536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MjO1NLY0N7A0NbJQ0lEKTi0uzszPAykwqgUAKaBj+iwAAAA="/>
  </w:docVars>
  <w:rsids>
    <w:rsidRoot w:val="00D52222"/>
    <w:rsid w:val="00002813"/>
    <w:rsid w:val="00005DDE"/>
    <w:rsid w:val="00014324"/>
    <w:rsid w:val="0002191E"/>
    <w:rsid w:val="00022376"/>
    <w:rsid w:val="00034AA1"/>
    <w:rsid w:val="00034E36"/>
    <w:rsid w:val="0003786C"/>
    <w:rsid w:val="00037C59"/>
    <w:rsid w:val="00037C95"/>
    <w:rsid w:val="00051E2E"/>
    <w:rsid w:val="00052AE9"/>
    <w:rsid w:val="0007736F"/>
    <w:rsid w:val="0008170D"/>
    <w:rsid w:val="00083A75"/>
    <w:rsid w:val="00090385"/>
    <w:rsid w:val="000971CA"/>
    <w:rsid w:val="00097255"/>
    <w:rsid w:val="00097EF8"/>
    <w:rsid w:val="000A0201"/>
    <w:rsid w:val="000A0E4F"/>
    <w:rsid w:val="000A2978"/>
    <w:rsid w:val="000A3EB2"/>
    <w:rsid w:val="000A7CA4"/>
    <w:rsid w:val="000B1E17"/>
    <w:rsid w:val="000B4051"/>
    <w:rsid w:val="000B4DF6"/>
    <w:rsid w:val="000C0277"/>
    <w:rsid w:val="000D170B"/>
    <w:rsid w:val="000E58B7"/>
    <w:rsid w:val="000F5D0B"/>
    <w:rsid w:val="000F5F7F"/>
    <w:rsid w:val="00116C45"/>
    <w:rsid w:val="00121680"/>
    <w:rsid w:val="00126E0D"/>
    <w:rsid w:val="00145215"/>
    <w:rsid w:val="00146F84"/>
    <w:rsid w:val="001601BE"/>
    <w:rsid w:val="0016321D"/>
    <w:rsid w:val="0017211D"/>
    <w:rsid w:val="0017690E"/>
    <w:rsid w:val="00181350"/>
    <w:rsid w:val="001813DD"/>
    <w:rsid w:val="00182FFB"/>
    <w:rsid w:val="00195765"/>
    <w:rsid w:val="00195FE4"/>
    <w:rsid w:val="001A1848"/>
    <w:rsid w:val="001A4AC2"/>
    <w:rsid w:val="001A4FF5"/>
    <w:rsid w:val="001B07B0"/>
    <w:rsid w:val="001B3C82"/>
    <w:rsid w:val="001B7A2D"/>
    <w:rsid w:val="001C25D5"/>
    <w:rsid w:val="001C68C5"/>
    <w:rsid w:val="001D0643"/>
    <w:rsid w:val="001D3A9C"/>
    <w:rsid w:val="001D4F4C"/>
    <w:rsid w:val="001E49CB"/>
    <w:rsid w:val="001F1B74"/>
    <w:rsid w:val="001F3043"/>
    <w:rsid w:val="001F3BBC"/>
    <w:rsid w:val="001F6C96"/>
    <w:rsid w:val="001F71FA"/>
    <w:rsid w:val="00205040"/>
    <w:rsid w:val="0020582A"/>
    <w:rsid w:val="00207AB9"/>
    <w:rsid w:val="0021073F"/>
    <w:rsid w:val="002116AD"/>
    <w:rsid w:val="002130CB"/>
    <w:rsid w:val="002132F7"/>
    <w:rsid w:val="00216BFC"/>
    <w:rsid w:val="00217B8D"/>
    <w:rsid w:val="0022589F"/>
    <w:rsid w:val="002262D8"/>
    <w:rsid w:val="0023163D"/>
    <w:rsid w:val="00231F0E"/>
    <w:rsid w:val="0024000C"/>
    <w:rsid w:val="00255461"/>
    <w:rsid w:val="00255A49"/>
    <w:rsid w:val="002563C8"/>
    <w:rsid w:val="00260CDF"/>
    <w:rsid w:val="00262562"/>
    <w:rsid w:val="0026751D"/>
    <w:rsid w:val="002677A4"/>
    <w:rsid w:val="0027541A"/>
    <w:rsid w:val="00277946"/>
    <w:rsid w:val="002805CE"/>
    <w:rsid w:val="00284FC9"/>
    <w:rsid w:val="002852E6"/>
    <w:rsid w:val="00285E08"/>
    <w:rsid w:val="00286C36"/>
    <w:rsid w:val="00286D17"/>
    <w:rsid w:val="00287D00"/>
    <w:rsid w:val="00292919"/>
    <w:rsid w:val="002B23D9"/>
    <w:rsid w:val="002B4931"/>
    <w:rsid w:val="002D08E0"/>
    <w:rsid w:val="002F03C8"/>
    <w:rsid w:val="002F311B"/>
    <w:rsid w:val="002F6D47"/>
    <w:rsid w:val="002F7006"/>
    <w:rsid w:val="00305D4C"/>
    <w:rsid w:val="0030624D"/>
    <w:rsid w:val="00306375"/>
    <w:rsid w:val="00307806"/>
    <w:rsid w:val="00312E2B"/>
    <w:rsid w:val="00313773"/>
    <w:rsid w:val="00324190"/>
    <w:rsid w:val="003431F4"/>
    <w:rsid w:val="00343A25"/>
    <w:rsid w:val="00345095"/>
    <w:rsid w:val="00357A8F"/>
    <w:rsid w:val="00360804"/>
    <w:rsid w:val="00361F1D"/>
    <w:rsid w:val="00364A29"/>
    <w:rsid w:val="0036625C"/>
    <w:rsid w:val="00367B9F"/>
    <w:rsid w:val="00376B1F"/>
    <w:rsid w:val="003802A8"/>
    <w:rsid w:val="00383886"/>
    <w:rsid w:val="003901D5"/>
    <w:rsid w:val="003906B0"/>
    <w:rsid w:val="00391C5F"/>
    <w:rsid w:val="00394617"/>
    <w:rsid w:val="003975A6"/>
    <w:rsid w:val="003A04C2"/>
    <w:rsid w:val="003A2CDC"/>
    <w:rsid w:val="003A595B"/>
    <w:rsid w:val="003B4033"/>
    <w:rsid w:val="003B5C8A"/>
    <w:rsid w:val="003D25DC"/>
    <w:rsid w:val="003D3CBB"/>
    <w:rsid w:val="003D65E6"/>
    <w:rsid w:val="003E2423"/>
    <w:rsid w:val="003E38B5"/>
    <w:rsid w:val="003E4F4D"/>
    <w:rsid w:val="003E76A5"/>
    <w:rsid w:val="003F055E"/>
    <w:rsid w:val="003F2FB4"/>
    <w:rsid w:val="003F4F18"/>
    <w:rsid w:val="00410253"/>
    <w:rsid w:val="00414AB9"/>
    <w:rsid w:val="00415468"/>
    <w:rsid w:val="004154CC"/>
    <w:rsid w:val="00426425"/>
    <w:rsid w:val="00426F1F"/>
    <w:rsid w:val="004375E2"/>
    <w:rsid w:val="00440227"/>
    <w:rsid w:val="00440294"/>
    <w:rsid w:val="00443268"/>
    <w:rsid w:val="004501D5"/>
    <w:rsid w:val="00451846"/>
    <w:rsid w:val="00453F3F"/>
    <w:rsid w:val="00456779"/>
    <w:rsid w:val="00460109"/>
    <w:rsid w:val="00461C24"/>
    <w:rsid w:val="00470086"/>
    <w:rsid w:val="004741BB"/>
    <w:rsid w:val="0047583A"/>
    <w:rsid w:val="00475AF5"/>
    <w:rsid w:val="00480D6D"/>
    <w:rsid w:val="00483205"/>
    <w:rsid w:val="00483598"/>
    <w:rsid w:val="00490794"/>
    <w:rsid w:val="00490F35"/>
    <w:rsid w:val="0049601F"/>
    <w:rsid w:val="004A20C9"/>
    <w:rsid w:val="004A29DC"/>
    <w:rsid w:val="004A3189"/>
    <w:rsid w:val="004B37C9"/>
    <w:rsid w:val="004B7F48"/>
    <w:rsid w:val="004D1A26"/>
    <w:rsid w:val="004D1B4E"/>
    <w:rsid w:val="004D3F0A"/>
    <w:rsid w:val="004D53A6"/>
    <w:rsid w:val="004E03BF"/>
    <w:rsid w:val="004E2799"/>
    <w:rsid w:val="004F0D17"/>
    <w:rsid w:val="004F1349"/>
    <w:rsid w:val="004F26EA"/>
    <w:rsid w:val="00502670"/>
    <w:rsid w:val="0050309E"/>
    <w:rsid w:val="005039C5"/>
    <w:rsid w:val="00514DDE"/>
    <w:rsid w:val="00514F61"/>
    <w:rsid w:val="0051552F"/>
    <w:rsid w:val="005156AC"/>
    <w:rsid w:val="00520BD6"/>
    <w:rsid w:val="0052122E"/>
    <w:rsid w:val="00521F9B"/>
    <w:rsid w:val="005248ED"/>
    <w:rsid w:val="00531F4E"/>
    <w:rsid w:val="0053757C"/>
    <w:rsid w:val="005400CC"/>
    <w:rsid w:val="005406B2"/>
    <w:rsid w:val="0054089C"/>
    <w:rsid w:val="00552176"/>
    <w:rsid w:val="00552887"/>
    <w:rsid w:val="00553493"/>
    <w:rsid w:val="00563C25"/>
    <w:rsid w:val="005678CB"/>
    <w:rsid w:val="00570097"/>
    <w:rsid w:val="00584C25"/>
    <w:rsid w:val="00593913"/>
    <w:rsid w:val="00596B2D"/>
    <w:rsid w:val="00597D26"/>
    <w:rsid w:val="005A485D"/>
    <w:rsid w:val="005A6C35"/>
    <w:rsid w:val="005B2E07"/>
    <w:rsid w:val="005B71EA"/>
    <w:rsid w:val="005B76F0"/>
    <w:rsid w:val="005B79E7"/>
    <w:rsid w:val="005C1E77"/>
    <w:rsid w:val="005C4916"/>
    <w:rsid w:val="005D3D7E"/>
    <w:rsid w:val="005D4CA5"/>
    <w:rsid w:val="005D6868"/>
    <w:rsid w:val="005E3C8D"/>
    <w:rsid w:val="005E6F79"/>
    <w:rsid w:val="005F0D2E"/>
    <w:rsid w:val="005F3206"/>
    <w:rsid w:val="005F5BFB"/>
    <w:rsid w:val="005F7C90"/>
    <w:rsid w:val="005F7FAB"/>
    <w:rsid w:val="00603AF3"/>
    <w:rsid w:val="00603C30"/>
    <w:rsid w:val="0061188D"/>
    <w:rsid w:val="006170C6"/>
    <w:rsid w:val="00627A16"/>
    <w:rsid w:val="00630A86"/>
    <w:rsid w:val="0063246A"/>
    <w:rsid w:val="00632648"/>
    <w:rsid w:val="00634CE7"/>
    <w:rsid w:val="00636B77"/>
    <w:rsid w:val="0064167A"/>
    <w:rsid w:val="00643DB1"/>
    <w:rsid w:val="00645263"/>
    <w:rsid w:val="006503E1"/>
    <w:rsid w:val="00651788"/>
    <w:rsid w:val="006607BB"/>
    <w:rsid w:val="00674EDC"/>
    <w:rsid w:val="006779BD"/>
    <w:rsid w:val="00686FBF"/>
    <w:rsid w:val="00690DC2"/>
    <w:rsid w:val="006937EB"/>
    <w:rsid w:val="00696042"/>
    <w:rsid w:val="00697A95"/>
    <w:rsid w:val="006A1532"/>
    <w:rsid w:val="006A55C0"/>
    <w:rsid w:val="006B1F47"/>
    <w:rsid w:val="006C12D2"/>
    <w:rsid w:val="006C1B31"/>
    <w:rsid w:val="006C5C0B"/>
    <w:rsid w:val="006D2319"/>
    <w:rsid w:val="006D280B"/>
    <w:rsid w:val="006D7D4D"/>
    <w:rsid w:val="006E10C0"/>
    <w:rsid w:val="006F645E"/>
    <w:rsid w:val="006F6D00"/>
    <w:rsid w:val="006F7051"/>
    <w:rsid w:val="006F7F28"/>
    <w:rsid w:val="00710484"/>
    <w:rsid w:val="0071539D"/>
    <w:rsid w:val="00716F7E"/>
    <w:rsid w:val="00717979"/>
    <w:rsid w:val="007179BD"/>
    <w:rsid w:val="007179C1"/>
    <w:rsid w:val="00721F61"/>
    <w:rsid w:val="0072455F"/>
    <w:rsid w:val="00727961"/>
    <w:rsid w:val="00733BA2"/>
    <w:rsid w:val="0074080F"/>
    <w:rsid w:val="007441FB"/>
    <w:rsid w:val="00756D19"/>
    <w:rsid w:val="00774C56"/>
    <w:rsid w:val="00774D64"/>
    <w:rsid w:val="00777814"/>
    <w:rsid w:val="00777DE1"/>
    <w:rsid w:val="007951A3"/>
    <w:rsid w:val="00797CA2"/>
    <w:rsid w:val="007A0A84"/>
    <w:rsid w:val="007A0FD5"/>
    <w:rsid w:val="007A4398"/>
    <w:rsid w:val="007B3D0E"/>
    <w:rsid w:val="007C7050"/>
    <w:rsid w:val="007D1351"/>
    <w:rsid w:val="007D5487"/>
    <w:rsid w:val="007D5BA7"/>
    <w:rsid w:val="007E030A"/>
    <w:rsid w:val="00802BA7"/>
    <w:rsid w:val="00812510"/>
    <w:rsid w:val="00816B91"/>
    <w:rsid w:val="008220CF"/>
    <w:rsid w:val="008272BA"/>
    <w:rsid w:val="00832CB6"/>
    <w:rsid w:val="008351C9"/>
    <w:rsid w:val="00847138"/>
    <w:rsid w:val="00847663"/>
    <w:rsid w:val="00847667"/>
    <w:rsid w:val="00847B2E"/>
    <w:rsid w:val="00847BF4"/>
    <w:rsid w:val="0085053C"/>
    <w:rsid w:val="00850BFC"/>
    <w:rsid w:val="0085270B"/>
    <w:rsid w:val="00862CD1"/>
    <w:rsid w:val="0086355E"/>
    <w:rsid w:val="00863761"/>
    <w:rsid w:val="00863ED3"/>
    <w:rsid w:val="00866F86"/>
    <w:rsid w:val="0087064C"/>
    <w:rsid w:val="00874875"/>
    <w:rsid w:val="0087664B"/>
    <w:rsid w:val="00881A81"/>
    <w:rsid w:val="008902E4"/>
    <w:rsid w:val="00891E03"/>
    <w:rsid w:val="00894D4A"/>
    <w:rsid w:val="00896215"/>
    <w:rsid w:val="008A015F"/>
    <w:rsid w:val="008A0625"/>
    <w:rsid w:val="008A1CA0"/>
    <w:rsid w:val="008A5369"/>
    <w:rsid w:val="008A65BF"/>
    <w:rsid w:val="008B6877"/>
    <w:rsid w:val="008C3545"/>
    <w:rsid w:val="008D0F4B"/>
    <w:rsid w:val="008D1103"/>
    <w:rsid w:val="008D4E3D"/>
    <w:rsid w:val="008E1599"/>
    <w:rsid w:val="008F2F06"/>
    <w:rsid w:val="0090041E"/>
    <w:rsid w:val="00905978"/>
    <w:rsid w:val="009113FB"/>
    <w:rsid w:val="00920504"/>
    <w:rsid w:val="00920874"/>
    <w:rsid w:val="009211C5"/>
    <w:rsid w:val="00921414"/>
    <w:rsid w:val="00923F4B"/>
    <w:rsid w:val="0092463F"/>
    <w:rsid w:val="00925214"/>
    <w:rsid w:val="00927301"/>
    <w:rsid w:val="00930EEF"/>
    <w:rsid w:val="0094342D"/>
    <w:rsid w:val="00950F24"/>
    <w:rsid w:val="009605B8"/>
    <w:rsid w:val="009624E7"/>
    <w:rsid w:val="00965781"/>
    <w:rsid w:val="00971E6E"/>
    <w:rsid w:val="00973E3C"/>
    <w:rsid w:val="00977B3F"/>
    <w:rsid w:val="00985164"/>
    <w:rsid w:val="0098627D"/>
    <w:rsid w:val="009A4D5A"/>
    <w:rsid w:val="009A6231"/>
    <w:rsid w:val="009A6BA8"/>
    <w:rsid w:val="009B117C"/>
    <w:rsid w:val="009C0DE0"/>
    <w:rsid w:val="009D2778"/>
    <w:rsid w:val="009D66A4"/>
    <w:rsid w:val="009E1948"/>
    <w:rsid w:val="009F3BC9"/>
    <w:rsid w:val="009F69A6"/>
    <w:rsid w:val="00A00D84"/>
    <w:rsid w:val="00A109FC"/>
    <w:rsid w:val="00A110E4"/>
    <w:rsid w:val="00A1133A"/>
    <w:rsid w:val="00A16962"/>
    <w:rsid w:val="00A2194A"/>
    <w:rsid w:val="00A222F2"/>
    <w:rsid w:val="00A22F34"/>
    <w:rsid w:val="00A24082"/>
    <w:rsid w:val="00A30B9C"/>
    <w:rsid w:val="00A34F0E"/>
    <w:rsid w:val="00A80988"/>
    <w:rsid w:val="00A832AC"/>
    <w:rsid w:val="00A86711"/>
    <w:rsid w:val="00A92A5F"/>
    <w:rsid w:val="00A94BA8"/>
    <w:rsid w:val="00AA1BA4"/>
    <w:rsid w:val="00AB15CD"/>
    <w:rsid w:val="00AB1A23"/>
    <w:rsid w:val="00AB2972"/>
    <w:rsid w:val="00AB2ACE"/>
    <w:rsid w:val="00AB3BA8"/>
    <w:rsid w:val="00AB4EEC"/>
    <w:rsid w:val="00AB74F4"/>
    <w:rsid w:val="00AC2870"/>
    <w:rsid w:val="00AC7A26"/>
    <w:rsid w:val="00AD6227"/>
    <w:rsid w:val="00AE1243"/>
    <w:rsid w:val="00AE237C"/>
    <w:rsid w:val="00AE2DBF"/>
    <w:rsid w:val="00AF1F5E"/>
    <w:rsid w:val="00AF415F"/>
    <w:rsid w:val="00B04AE0"/>
    <w:rsid w:val="00B05393"/>
    <w:rsid w:val="00B17072"/>
    <w:rsid w:val="00B20972"/>
    <w:rsid w:val="00B23E48"/>
    <w:rsid w:val="00B34432"/>
    <w:rsid w:val="00B357A0"/>
    <w:rsid w:val="00B359A5"/>
    <w:rsid w:val="00B420BB"/>
    <w:rsid w:val="00B4266F"/>
    <w:rsid w:val="00B4302A"/>
    <w:rsid w:val="00B458AD"/>
    <w:rsid w:val="00B613EB"/>
    <w:rsid w:val="00B63E3C"/>
    <w:rsid w:val="00B724F3"/>
    <w:rsid w:val="00B74D39"/>
    <w:rsid w:val="00B755EB"/>
    <w:rsid w:val="00B82089"/>
    <w:rsid w:val="00B82DB9"/>
    <w:rsid w:val="00B833A0"/>
    <w:rsid w:val="00B97134"/>
    <w:rsid w:val="00BA0B61"/>
    <w:rsid w:val="00BA343C"/>
    <w:rsid w:val="00BA47AF"/>
    <w:rsid w:val="00BB08EF"/>
    <w:rsid w:val="00BB7AE8"/>
    <w:rsid w:val="00BC05C6"/>
    <w:rsid w:val="00BC16DA"/>
    <w:rsid w:val="00BC30C1"/>
    <w:rsid w:val="00BC7251"/>
    <w:rsid w:val="00BC7ED5"/>
    <w:rsid w:val="00BD174F"/>
    <w:rsid w:val="00BD3454"/>
    <w:rsid w:val="00BD6A9E"/>
    <w:rsid w:val="00BE33FB"/>
    <w:rsid w:val="00BF357C"/>
    <w:rsid w:val="00BF698D"/>
    <w:rsid w:val="00C02C14"/>
    <w:rsid w:val="00C23412"/>
    <w:rsid w:val="00C33B81"/>
    <w:rsid w:val="00C345CB"/>
    <w:rsid w:val="00C41BA7"/>
    <w:rsid w:val="00C41C8E"/>
    <w:rsid w:val="00C42E70"/>
    <w:rsid w:val="00C446D1"/>
    <w:rsid w:val="00C461AD"/>
    <w:rsid w:val="00C50234"/>
    <w:rsid w:val="00C52280"/>
    <w:rsid w:val="00C53410"/>
    <w:rsid w:val="00C73CBD"/>
    <w:rsid w:val="00C75A58"/>
    <w:rsid w:val="00C82C8F"/>
    <w:rsid w:val="00C86A17"/>
    <w:rsid w:val="00C966E5"/>
    <w:rsid w:val="00C97749"/>
    <w:rsid w:val="00CA00D9"/>
    <w:rsid w:val="00CC7D8F"/>
    <w:rsid w:val="00CD5797"/>
    <w:rsid w:val="00CE0B8D"/>
    <w:rsid w:val="00CE1A7D"/>
    <w:rsid w:val="00CE313B"/>
    <w:rsid w:val="00CE3E24"/>
    <w:rsid w:val="00CE72A7"/>
    <w:rsid w:val="00CE796D"/>
    <w:rsid w:val="00CF0333"/>
    <w:rsid w:val="00CF590F"/>
    <w:rsid w:val="00D00C4F"/>
    <w:rsid w:val="00D02A7D"/>
    <w:rsid w:val="00D10BA5"/>
    <w:rsid w:val="00D15234"/>
    <w:rsid w:val="00D17871"/>
    <w:rsid w:val="00D17D94"/>
    <w:rsid w:val="00D20AB8"/>
    <w:rsid w:val="00D23802"/>
    <w:rsid w:val="00D27DF6"/>
    <w:rsid w:val="00D31867"/>
    <w:rsid w:val="00D36D3E"/>
    <w:rsid w:val="00D42333"/>
    <w:rsid w:val="00D47E14"/>
    <w:rsid w:val="00D50CEC"/>
    <w:rsid w:val="00D52222"/>
    <w:rsid w:val="00D52B4C"/>
    <w:rsid w:val="00D52BE6"/>
    <w:rsid w:val="00D53AB1"/>
    <w:rsid w:val="00D551E4"/>
    <w:rsid w:val="00D67A54"/>
    <w:rsid w:val="00D77E59"/>
    <w:rsid w:val="00D82FB5"/>
    <w:rsid w:val="00D90DF2"/>
    <w:rsid w:val="00D91820"/>
    <w:rsid w:val="00D91F20"/>
    <w:rsid w:val="00DA103C"/>
    <w:rsid w:val="00DA608C"/>
    <w:rsid w:val="00DB0E34"/>
    <w:rsid w:val="00DB42F5"/>
    <w:rsid w:val="00DB5E60"/>
    <w:rsid w:val="00DC0029"/>
    <w:rsid w:val="00DC2038"/>
    <w:rsid w:val="00DD2E97"/>
    <w:rsid w:val="00DD6597"/>
    <w:rsid w:val="00DE40BB"/>
    <w:rsid w:val="00DF6A55"/>
    <w:rsid w:val="00DF73DD"/>
    <w:rsid w:val="00E05FCD"/>
    <w:rsid w:val="00E0635B"/>
    <w:rsid w:val="00E149F9"/>
    <w:rsid w:val="00E200E9"/>
    <w:rsid w:val="00E316CB"/>
    <w:rsid w:val="00E33430"/>
    <w:rsid w:val="00E33B11"/>
    <w:rsid w:val="00E423AF"/>
    <w:rsid w:val="00E52555"/>
    <w:rsid w:val="00E52EDE"/>
    <w:rsid w:val="00E530FB"/>
    <w:rsid w:val="00E62511"/>
    <w:rsid w:val="00E72922"/>
    <w:rsid w:val="00E7715A"/>
    <w:rsid w:val="00E77710"/>
    <w:rsid w:val="00E82305"/>
    <w:rsid w:val="00E82A51"/>
    <w:rsid w:val="00E87A78"/>
    <w:rsid w:val="00E90109"/>
    <w:rsid w:val="00EA06A4"/>
    <w:rsid w:val="00EA2CFD"/>
    <w:rsid w:val="00EA418C"/>
    <w:rsid w:val="00EB0F9E"/>
    <w:rsid w:val="00EB6DA4"/>
    <w:rsid w:val="00EB7D65"/>
    <w:rsid w:val="00ED0C0D"/>
    <w:rsid w:val="00ED1ED2"/>
    <w:rsid w:val="00ED434E"/>
    <w:rsid w:val="00ED4839"/>
    <w:rsid w:val="00ED5C1C"/>
    <w:rsid w:val="00ED6353"/>
    <w:rsid w:val="00ED7137"/>
    <w:rsid w:val="00ED7CF2"/>
    <w:rsid w:val="00EE1396"/>
    <w:rsid w:val="00EE1A78"/>
    <w:rsid w:val="00EF0FFD"/>
    <w:rsid w:val="00EF269B"/>
    <w:rsid w:val="00EF5107"/>
    <w:rsid w:val="00EF7B47"/>
    <w:rsid w:val="00F12BA6"/>
    <w:rsid w:val="00F13BF7"/>
    <w:rsid w:val="00F240B8"/>
    <w:rsid w:val="00F242D6"/>
    <w:rsid w:val="00F27588"/>
    <w:rsid w:val="00F27F0E"/>
    <w:rsid w:val="00F419A6"/>
    <w:rsid w:val="00F42D39"/>
    <w:rsid w:val="00F46688"/>
    <w:rsid w:val="00F51B04"/>
    <w:rsid w:val="00F5230B"/>
    <w:rsid w:val="00F55BAD"/>
    <w:rsid w:val="00F56042"/>
    <w:rsid w:val="00F56D23"/>
    <w:rsid w:val="00F63A05"/>
    <w:rsid w:val="00F64771"/>
    <w:rsid w:val="00F64FE3"/>
    <w:rsid w:val="00F66AAF"/>
    <w:rsid w:val="00F7008B"/>
    <w:rsid w:val="00F76FCB"/>
    <w:rsid w:val="00F77103"/>
    <w:rsid w:val="00F87EC4"/>
    <w:rsid w:val="00F94965"/>
    <w:rsid w:val="00F961D7"/>
    <w:rsid w:val="00F9765A"/>
    <w:rsid w:val="00FA6F4F"/>
    <w:rsid w:val="00FA73AC"/>
    <w:rsid w:val="00FB24F6"/>
    <w:rsid w:val="00FC3F4E"/>
    <w:rsid w:val="00FC7A33"/>
    <w:rsid w:val="00FD0D0F"/>
    <w:rsid w:val="00FD26F3"/>
    <w:rsid w:val="00FD2995"/>
    <w:rsid w:val="00FE00C8"/>
    <w:rsid w:val="00FE2B3C"/>
    <w:rsid w:val="00FE45C0"/>
    <w:rsid w:val="00FF06EA"/>
    <w:rsid w:val="00FF15BB"/>
    <w:rsid w:val="00FF4AA2"/>
    <w:rsid w:val="00FF6281"/>
    <w:rsid w:val="00FF6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95637A"/>
  <w15:docId w15:val="{E0F111D4-082A-AF4C-A70A-B96BAAF2A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vi-V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52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52E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D16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1653"/>
  </w:style>
  <w:style w:type="paragraph" w:styleId="Footer">
    <w:name w:val="footer"/>
    <w:basedOn w:val="Normal"/>
    <w:link w:val="FooterChar"/>
    <w:uiPriority w:val="99"/>
    <w:unhideWhenUsed/>
    <w:rsid w:val="007D16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1653"/>
  </w:style>
  <w:style w:type="table" w:styleId="TableGrid">
    <w:name w:val="Table Grid"/>
    <w:basedOn w:val="TableNormal"/>
    <w:uiPriority w:val="39"/>
    <w:rsid w:val="001D6D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300F4"/>
    <w:pPr>
      <w:ind w:left="720"/>
      <w:contextualSpacing/>
    </w:pPr>
  </w:style>
  <w:style w:type="table" w:customStyle="1" w:styleId="TableGrid3">
    <w:name w:val="Table Grid3"/>
    <w:basedOn w:val="TableNormal"/>
    <w:uiPriority w:val="59"/>
    <w:rsid w:val="00EE0019"/>
    <w:pPr>
      <w:spacing w:after="0" w:line="240" w:lineRule="auto"/>
    </w:pPr>
    <w:rPr>
      <w:rFonts w:ascii="Times New Roman" w:eastAsiaTheme="minorHAnsi" w:hAnsi="Times New Roman" w:cs="Times New Roman"/>
      <w:spacing w:val="10"/>
      <w:sz w:val="28"/>
      <w:szCs w:val="4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qFormat/>
    <w:rsid w:val="00A10B19"/>
    <w:rPr>
      <w:i/>
      <w:iCs/>
    </w:rPr>
  </w:style>
  <w:style w:type="character" w:styleId="Strong">
    <w:name w:val="Strong"/>
    <w:basedOn w:val="DefaultParagraphFont"/>
    <w:qFormat/>
    <w:rsid w:val="00A10B19"/>
    <w:rPr>
      <w:b/>
      <w:bCs/>
    </w:rPr>
  </w:style>
  <w:style w:type="paragraph" w:styleId="NormalWeb">
    <w:name w:val="Normal (Web)"/>
    <w:uiPriority w:val="99"/>
    <w:rsid w:val="00A10B19"/>
    <w:pPr>
      <w:spacing w:before="100" w:beforeAutospacing="1" w:after="100" w:afterAutospacing="1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NoSpacing">
    <w:name w:val="No Spacing"/>
    <w:link w:val="NoSpacingChar"/>
    <w:uiPriority w:val="1"/>
    <w:qFormat/>
    <w:rsid w:val="00E04898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04898"/>
    <w:rPr>
      <w:lang w:eastAsia="en-US"/>
    </w:rPr>
  </w:style>
  <w:style w:type="paragraph" w:customStyle="1" w:styleId="Style1">
    <w:name w:val="Style1"/>
    <w:basedOn w:val="Normal"/>
    <w:link w:val="Style1Char"/>
    <w:qFormat/>
    <w:rsid w:val="00986754"/>
    <w:pPr>
      <w:numPr>
        <w:numId w:val="9"/>
      </w:numPr>
      <w:spacing w:after="0" w:line="240" w:lineRule="auto"/>
      <w:jc w:val="both"/>
    </w:pPr>
    <w:rPr>
      <w:rFonts w:ascii="Times New Roman" w:hAnsi="Times New Roman" w:cs="Times New Roman"/>
      <w:sz w:val="26"/>
      <w:szCs w:val="26"/>
    </w:rPr>
  </w:style>
  <w:style w:type="character" w:customStyle="1" w:styleId="Style1Char">
    <w:name w:val="Style1 Char"/>
    <w:basedOn w:val="DefaultParagraphFont"/>
    <w:link w:val="Style1"/>
    <w:rsid w:val="00986754"/>
    <w:rPr>
      <w:rFonts w:ascii="Times New Roman" w:eastAsia="Calibri" w:hAnsi="Times New Roman" w:cs="Times New Roman"/>
      <w:sz w:val="26"/>
      <w:szCs w:val="26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D3F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3F8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3F8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3F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3F83"/>
    <w:rPr>
      <w:b/>
      <w:bCs/>
      <w:sz w:val="20"/>
      <w:szCs w:val="2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2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8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a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b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c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d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e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f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f1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f2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f3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f4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f5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f6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f7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paragraph" w:customStyle="1" w:styleId="Cap1">
    <w:name w:val="Cap_1"/>
    <w:basedOn w:val="Normal"/>
    <w:rsid w:val="002B199B"/>
    <w:pPr>
      <w:tabs>
        <w:tab w:val="num" w:pos="560"/>
      </w:tabs>
      <w:spacing w:before="60" w:after="60" w:line="360" w:lineRule="exact"/>
      <w:ind w:left="862" w:right="142" w:hanging="720"/>
      <w:jc w:val="both"/>
    </w:pPr>
    <w:rPr>
      <w:rFonts w:ascii="Times New Roman" w:eastAsia="Times New Roman" w:hAnsi="Times New Roman" w:cs="Times New Roman"/>
      <w:b/>
      <w:bCs/>
      <w:color w:val="000000"/>
      <w:sz w:val="28"/>
      <w:szCs w:val="28"/>
      <w:lang w:val="en-US"/>
    </w:rPr>
  </w:style>
  <w:style w:type="paragraph" w:customStyle="1" w:styleId="Thamkhao">
    <w:name w:val="Tham_khao"/>
    <w:basedOn w:val="Normal"/>
    <w:rsid w:val="002B199B"/>
    <w:pPr>
      <w:widowControl w:val="0"/>
      <w:tabs>
        <w:tab w:val="num" w:pos="900"/>
      </w:tabs>
      <w:overflowPunct w:val="0"/>
      <w:autoSpaceDE w:val="0"/>
      <w:autoSpaceDN w:val="0"/>
      <w:adjustRightInd w:val="0"/>
      <w:spacing w:before="60" w:after="60" w:line="360" w:lineRule="exact"/>
      <w:ind w:left="896" w:hanging="539"/>
      <w:jc w:val="both"/>
    </w:pPr>
    <w:rPr>
      <w:rFonts w:ascii="Times New Roman" w:eastAsia="Times New Roman" w:hAnsi="Times New Roman" w:cs="Times New Roman"/>
      <w:color w:val="000000"/>
      <w:sz w:val="28"/>
      <w:szCs w:val="28"/>
      <w:lang w:val="en-US"/>
    </w:rPr>
  </w:style>
  <w:style w:type="table" w:customStyle="1" w:styleId="af8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  <w:tblCellMar>
        <w:top w:w="15" w:type="dxa"/>
        <w:left w:w="115" w:type="dxa"/>
        <w:bottom w:w="15" w:type="dxa"/>
        <w:right w:w="115" w:type="dxa"/>
      </w:tblCellMar>
    </w:tblPr>
  </w:style>
  <w:style w:type="table" w:customStyle="1" w:styleId="af9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  <w:tblCellMar>
        <w:top w:w="15" w:type="dxa"/>
        <w:left w:w="115" w:type="dxa"/>
        <w:bottom w:w="15" w:type="dxa"/>
        <w:right w:w="115" w:type="dxa"/>
      </w:tblCellMar>
    </w:tblPr>
  </w:style>
  <w:style w:type="table" w:customStyle="1" w:styleId="afa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  <w:tblCellMar>
        <w:top w:w="15" w:type="dxa"/>
        <w:left w:w="115" w:type="dxa"/>
        <w:bottom w:w="15" w:type="dxa"/>
        <w:right w:w="115" w:type="dxa"/>
      </w:tblCellMar>
    </w:tblPr>
  </w:style>
  <w:style w:type="table" w:customStyle="1" w:styleId="afb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  <w:tblCellMar>
        <w:top w:w="15" w:type="dxa"/>
        <w:left w:w="115" w:type="dxa"/>
        <w:bottom w:w="15" w:type="dxa"/>
        <w:right w:w="115" w:type="dxa"/>
      </w:tblCellMar>
    </w:tblPr>
  </w:style>
  <w:style w:type="table" w:customStyle="1" w:styleId="afc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  <w:tblCellMar>
        <w:top w:w="15" w:type="dxa"/>
        <w:left w:w="115" w:type="dxa"/>
        <w:bottom w:w="15" w:type="dxa"/>
        <w:right w:w="115" w:type="dxa"/>
      </w:tblCellMar>
    </w:tblPr>
  </w:style>
  <w:style w:type="table" w:customStyle="1" w:styleId="afd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  <w:tblCellMar>
        <w:top w:w="15" w:type="dxa"/>
        <w:left w:w="115" w:type="dxa"/>
        <w:bottom w:w="15" w:type="dxa"/>
        <w:right w:w="115" w:type="dxa"/>
      </w:tblCellMar>
    </w:tblPr>
  </w:style>
  <w:style w:type="table" w:customStyle="1" w:styleId="afe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  <w:tblCellMar>
        <w:top w:w="15" w:type="dxa"/>
        <w:left w:w="115" w:type="dxa"/>
        <w:bottom w:w="15" w:type="dxa"/>
        <w:right w:w="115" w:type="dxa"/>
      </w:tblCellMar>
    </w:tblPr>
  </w:style>
  <w:style w:type="table" w:customStyle="1" w:styleId="aff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  <w:tblCellMar>
        <w:top w:w="15" w:type="dxa"/>
        <w:left w:w="115" w:type="dxa"/>
        <w:bottom w:w="15" w:type="dxa"/>
        <w:right w:w="115" w:type="dxa"/>
      </w:tblCellMar>
    </w:tblPr>
  </w:style>
  <w:style w:type="table" w:customStyle="1" w:styleId="aff0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  <w:tblCellMar>
        <w:top w:w="15" w:type="dxa"/>
        <w:left w:w="115" w:type="dxa"/>
        <w:bottom w:w="15" w:type="dxa"/>
        <w:right w:w="115" w:type="dxa"/>
      </w:tblCellMar>
    </w:tblPr>
  </w:style>
  <w:style w:type="table" w:customStyle="1" w:styleId="aff1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  <w:tblCellMar>
        <w:top w:w="15" w:type="dxa"/>
        <w:left w:w="115" w:type="dxa"/>
        <w:bottom w:w="15" w:type="dxa"/>
        <w:right w:w="115" w:type="dxa"/>
      </w:tblCellMar>
    </w:tblPr>
  </w:style>
  <w:style w:type="table" w:customStyle="1" w:styleId="aff2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  <w:tblCellMar>
        <w:top w:w="15" w:type="dxa"/>
        <w:left w:w="115" w:type="dxa"/>
        <w:bottom w:w="15" w:type="dxa"/>
        <w:right w:w="115" w:type="dxa"/>
      </w:tblCellMar>
    </w:tblPr>
  </w:style>
  <w:style w:type="table" w:customStyle="1" w:styleId="aff3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  <w:tblCellMar>
        <w:top w:w="15" w:type="dxa"/>
        <w:left w:w="115" w:type="dxa"/>
        <w:bottom w:w="15" w:type="dxa"/>
        <w:right w:w="115" w:type="dxa"/>
      </w:tblCellMar>
    </w:tblPr>
  </w:style>
  <w:style w:type="character" w:customStyle="1" w:styleId="apple-tab-span">
    <w:name w:val="apple-tab-span"/>
    <w:basedOn w:val="DefaultParagraphFont"/>
    <w:rsid w:val="004A29DC"/>
  </w:style>
  <w:style w:type="paragraph" w:customStyle="1" w:styleId="Default">
    <w:name w:val="Default"/>
    <w:rsid w:val="00BF357C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character" w:customStyle="1" w:styleId="fontstyle01">
    <w:name w:val="fontstyle01"/>
    <w:rsid w:val="00BF357C"/>
    <w:rPr>
      <w:rFonts w:ascii="Times New Roman" w:hAnsi="Times New Roman" w:cs="Times New Roman" w:hint="default"/>
      <w:b w:val="0"/>
      <w:bCs w:val="0"/>
      <w:i w:val="0"/>
      <w:iCs w:val="0"/>
      <w:color w:val="000000"/>
      <w:sz w:val="26"/>
      <w:szCs w:val="26"/>
    </w:rPr>
  </w:style>
  <w:style w:type="character" w:customStyle="1" w:styleId="fontstyle21">
    <w:name w:val="fontstyle21"/>
    <w:rsid w:val="00BF357C"/>
    <w:rPr>
      <w:rFonts w:ascii="Times New Roman" w:hAnsi="Times New Roman" w:cs="Times New Roman" w:hint="default"/>
      <w:b w:val="0"/>
      <w:bCs w:val="0"/>
      <w:i w:val="0"/>
      <w:iCs w:val="0"/>
      <w:color w:val="00000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06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801953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07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52125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629jgdg2zbfRbDCgL8IwN4WKnw==">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</go:docsCustomData>
</go:gDocsCustomXmlDataStorage>
</file>

<file path=customXml/itemProps1.xml><?xml version="1.0" encoding="utf-8"?>
<ds:datastoreItem xmlns:ds="http://schemas.openxmlformats.org/officeDocument/2006/customXml" ds:itemID="{6F3E794B-4404-4D10-AB55-2C203104237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30</Words>
  <Characters>74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uyên Trần</dc:creator>
  <cp:lastModifiedBy>Tú Vũ Anh</cp:lastModifiedBy>
  <cp:revision>17</cp:revision>
  <dcterms:created xsi:type="dcterms:W3CDTF">2021-12-27T06:33:00Z</dcterms:created>
  <dcterms:modified xsi:type="dcterms:W3CDTF">2023-05-25T09:03:00Z</dcterms:modified>
</cp:coreProperties>
</file>